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F7135C" w14:textId="6E02F994" w:rsidR="007D6575" w:rsidRDefault="003E103B">
      <w:r>
        <w:t>Project</w:t>
      </w:r>
      <w:r w:rsidR="00640F41">
        <w:t xml:space="preserve"> 1 H</w:t>
      </w:r>
      <w:r>
        <w:t>omework</w:t>
      </w:r>
      <w:r w:rsidR="00640F41">
        <w:t xml:space="preserve"> requested screenshots</w:t>
      </w:r>
    </w:p>
    <w:p w14:paraId="6D1DD39F" w14:textId="0753871F" w:rsidR="003E103B" w:rsidRDefault="003E103B">
      <w:r>
        <w:t xml:space="preserve">Docker </w:t>
      </w:r>
      <w:proofErr w:type="spellStart"/>
      <w:r>
        <w:t>ps</w:t>
      </w:r>
      <w:proofErr w:type="spellEnd"/>
      <w:r>
        <w:t xml:space="preserve"> </w:t>
      </w:r>
    </w:p>
    <w:p w14:paraId="1E58F243" w14:textId="09F6A4B3" w:rsidR="003E103B" w:rsidRDefault="003E103B">
      <w:r>
        <w:rPr>
          <w:noProof/>
        </w:rPr>
        <w:drawing>
          <wp:inline distT="0" distB="0" distL="0" distR="0" wp14:anchorId="1BF4A242" wp14:editId="7896290E">
            <wp:extent cx="5019532" cy="2891064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36884" t="11431" r="37078" b="20194"/>
                    <a:stretch/>
                  </pic:blipFill>
                  <pic:spPr bwMode="auto">
                    <a:xfrm>
                      <a:off x="0" y="0"/>
                      <a:ext cx="5033821" cy="28992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191004" w14:textId="4FA610AF" w:rsidR="003B0344" w:rsidRDefault="003B0344"/>
    <w:p w14:paraId="30DAE643" w14:textId="2A7355E1" w:rsidR="003B0344" w:rsidRDefault="003B0344">
      <w:r>
        <w:t xml:space="preserve">Kibana </w:t>
      </w:r>
    </w:p>
    <w:p w14:paraId="4BE7D561" w14:textId="6380F8AF" w:rsidR="003B0344" w:rsidRDefault="003B0344">
      <w:r>
        <w:rPr>
          <w:noProof/>
        </w:rPr>
        <w:drawing>
          <wp:inline distT="0" distB="0" distL="0" distR="0" wp14:anchorId="1528B950" wp14:editId="3BDB34AF">
            <wp:extent cx="4175760" cy="248549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63150"/>
                    <a:stretch/>
                  </pic:blipFill>
                  <pic:spPr bwMode="auto">
                    <a:xfrm>
                      <a:off x="0" y="0"/>
                      <a:ext cx="4182702" cy="24896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A2FBD1" w14:textId="77777777" w:rsidR="00640F41" w:rsidRDefault="00640F41"/>
    <w:p w14:paraId="2B71953C" w14:textId="77777777" w:rsidR="00640F41" w:rsidRDefault="00640F41"/>
    <w:p w14:paraId="4EE03CE8" w14:textId="77777777" w:rsidR="00640F41" w:rsidRDefault="00640F41"/>
    <w:p w14:paraId="4E74532B" w14:textId="77777777" w:rsidR="00640F41" w:rsidRDefault="00640F41"/>
    <w:p w14:paraId="3971016A" w14:textId="77777777" w:rsidR="00640F41" w:rsidRDefault="00640F41"/>
    <w:p w14:paraId="65D14CFB" w14:textId="5FA78A49" w:rsidR="003B0344" w:rsidRDefault="001E503E">
      <w:r>
        <w:lastRenderedPageBreak/>
        <w:t xml:space="preserve">Data received </w:t>
      </w:r>
    </w:p>
    <w:p w14:paraId="166B6274" w14:textId="6F10C8BF" w:rsidR="001E503E" w:rsidRDefault="001E503E">
      <w:r>
        <w:t>File beat</w:t>
      </w:r>
    </w:p>
    <w:p w14:paraId="71F22904" w14:textId="46950D0C" w:rsidR="001E503E" w:rsidRDefault="00511C3D">
      <w:r w:rsidRPr="00511C3D">
        <w:drawing>
          <wp:inline distT="0" distB="0" distL="0" distR="0" wp14:anchorId="5F2261E5" wp14:editId="64751DF1">
            <wp:extent cx="4423954" cy="240508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63077" b="8482"/>
                    <a:stretch/>
                  </pic:blipFill>
                  <pic:spPr bwMode="auto">
                    <a:xfrm>
                      <a:off x="0" y="0"/>
                      <a:ext cx="4438377" cy="24129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5C59FD" w14:textId="19F510A9" w:rsidR="001E503E" w:rsidRDefault="001E503E"/>
    <w:p w14:paraId="698CDD63" w14:textId="2DD93035" w:rsidR="001E503E" w:rsidRDefault="001E503E">
      <w:proofErr w:type="spellStart"/>
      <w:r>
        <w:t>metricbeat</w:t>
      </w:r>
      <w:proofErr w:type="spellEnd"/>
    </w:p>
    <w:p w14:paraId="5F5D1FCE" w14:textId="06504A91" w:rsidR="001E503E" w:rsidRDefault="001E503E">
      <w:r w:rsidRPr="001E503E">
        <w:drawing>
          <wp:inline distT="0" distB="0" distL="0" distR="0" wp14:anchorId="51493FF7" wp14:editId="48FF4B2C">
            <wp:extent cx="4214949" cy="22709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63150" b="9481"/>
                    <a:stretch/>
                  </pic:blipFill>
                  <pic:spPr bwMode="auto">
                    <a:xfrm>
                      <a:off x="0" y="0"/>
                      <a:ext cx="4225073" cy="2276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E50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zNjcwNjExMTIwsTRW0lEKTi0uzszPAykwrAUAbI5gtiwAAAA="/>
  </w:docVars>
  <w:rsids>
    <w:rsidRoot w:val="003E103B"/>
    <w:rsid w:val="001E503E"/>
    <w:rsid w:val="003B0344"/>
    <w:rsid w:val="003E103B"/>
    <w:rsid w:val="00511C3D"/>
    <w:rsid w:val="00640F41"/>
    <w:rsid w:val="007D6575"/>
    <w:rsid w:val="00E74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71F3B"/>
  <w15:chartTrackingRefBased/>
  <w15:docId w15:val="{EF8AD2E2-C153-499F-8A6C-B630EFF3C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anie Spencer</dc:creator>
  <cp:keywords/>
  <dc:description/>
  <cp:lastModifiedBy>Melanie Spencer</cp:lastModifiedBy>
  <cp:revision>2</cp:revision>
  <dcterms:created xsi:type="dcterms:W3CDTF">2020-06-14T20:55:00Z</dcterms:created>
  <dcterms:modified xsi:type="dcterms:W3CDTF">2020-06-14T20:55:00Z</dcterms:modified>
</cp:coreProperties>
</file>